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50EFFE74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="00487BA4" w:rsidRPr="00487BA4">
        <w:rPr>
          <w:rFonts w:ascii="Arial" w:eastAsia="Aktiv Grotesk Corp" w:hAnsi="Arial" w:cs="Arial"/>
          <w:sz w:val="28"/>
          <w:szCs w:val="28"/>
          <w:u w:val="single"/>
        </w:rPr>
        <w:t>Avoiding turnover costs and lost productivity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271C2B88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Pr="00D85C71">
        <w:rPr>
          <w:rFonts w:ascii="Arial" w:eastAsia="Aktiv Grotesk Corp" w:hAnsi="Arial" w:cs="Arial"/>
          <w:u w:val="single"/>
        </w:rPr>
        <w:t>wit</w:t>
      </w:r>
      <w:r w:rsidR="00E47F7E">
        <w:rPr>
          <w:rFonts w:ascii="Arial" w:eastAsia="Aktiv Grotesk Corp" w:hAnsi="Arial" w:cs="Arial"/>
          <w:u w:val="single"/>
        </w:rPr>
        <w:t>h</w:t>
      </w:r>
      <w:r w:rsidRPr="00D85C71">
        <w:rPr>
          <w:rFonts w:ascii="Arial" w:eastAsia="Aktiv Grotesk Corp" w:hAnsi="Arial" w:cs="Arial"/>
        </w:rPr>
        <w:t xml:space="preserve"> a retirement plan</w:t>
      </w:r>
    </w:p>
    <w:p w14:paraId="607809CB" w14:textId="77899623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0921D71A" w14:textId="77777777" w:rsidR="00D840EE" w:rsidRDefault="00D840EE" w:rsidP="00D840EE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7245ABD3" w14:textId="77777777" w:rsidR="00D840EE" w:rsidRDefault="00D840EE" w:rsidP="00D840EE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  <w:r w:rsidRPr="00145F05">
        <w:rPr>
          <w:rFonts w:ascii="Arial" w:eastAsia="Aktiv Grotesk Corp" w:hAnsi="Arial" w:cs="Arial"/>
          <w:sz w:val="22"/>
          <w:szCs w:val="22"/>
          <w:highlight w:val="yellow"/>
        </w:rPr>
        <w:t>*Be sure to update the proper investment fee %</w:t>
      </w:r>
      <w:r w:rsidRPr="72558865">
        <w:rPr>
          <w:rFonts w:ascii="Arial" w:eastAsia="Aktiv Grotesk Corp" w:hAnsi="Arial" w:cs="Arial"/>
          <w:sz w:val="22"/>
          <w:szCs w:val="22"/>
        </w:rPr>
        <w:t xml:space="preserve">    </w:t>
      </w:r>
    </w:p>
    <w:p w14:paraId="7451B473" w14:textId="77777777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4143B914" w14:textId="543916C8" w:rsidR="00E50EA6" w:rsidRP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EC4BB9" w:rsidRPr="00EC4BB9">
        <w:rPr>
          <w:rFonts w:ascii="Arial" w:eastAsia="Aktiv Grotesk Corp" w:hAnsi="Arial" w:cs="Arial"/>
          <w:sz w:val="22"/>
          <w:szCs w:val="22"/>
        </w:rPr>
        <w:t>Avoid the disruption and cost of employee turnover</w:t>
      </w:r>
    </w:p>
    <w:p w14:paraId="5E201B9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0CF5C3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Hi {client name}, </w:t>
      </w:r>
    </w:p>
    <w:p w14:paraId="7E11036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6AAF9DC4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>Losing an employee can cost employers between $41,000-$100,000 or more per year, including the cost to rehire, lost productivity and more according to the Express Employment survey.</w:t>
      </w:r>
    </w:p>
    <w:p w14:paraId="6E444EC7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</w:p>
    <w:p w14:paraId="4D8F1BAF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 xml:space="preserve">To reduce the risk of staff turnover, it may be the right time to consider upgrading your retirement benefits plan. </w:t>
      </w:r>
    </w:p>
    <w:p w14:paraId="0625D7ED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</w:p>
    <w:p w14:paraId="74D96048" w14:textId="39CB33CE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 xml:space="preserve">You are currently paying </w:t>
      </w:r>
      <w:r w:rsidRPr="00EC4BB9">
        <w:rPr>
          <w:rFonts w:ascii="Arial" w:eastAsia="Aktiv Grotesk Corp" w:hAnsi="Arial" w:cs="Arial"/>
          <w:sz w:val="22"/>
          <w:szCs w:val="22"/>
          <w:highlight w:val="yellow"/>
        </w:rPr>
        <w:t>xx</w:t>
      </w:r>
      <w:r w:rsidRPr="004B344C">
        <w:rPr>
          <w:rFonts w:ascii="Arial" w:eastAsia="Aktiv Grotesk Corp" w:hAnsi="Arial" w:cs="Arial"/>
          <w:sz w:val="22"/>
          <w:szCs w:val="22"/>
        </w:rPr>
        <w:t xml:space="preserve"> in fees. By upgrading to a plan with lower fees and a modern technology platform, you could save your employees</w:t>
      </w:r>
      <w:r w:rsidR="00D840EE">
        <w:rPr>
          <w:rFonts w:ascii="Arial" w:eastAsia="Aktiv Grotesk Corp" w:hAnsi="Arial" w:cs="Arial"/>
          <w:sz w:val="22"/>
          <w:szCs w:val="22"/>
        </w:rPr>
        <w:t xml:space="preserve"> more each</w:t>
      </w:r>
      <w:r w:rsidRPr="004B344C">
        <w:rPr>
          <w:rFonts w:ascii="Arial" w:eastAsia="Aktiv Grotesk Corp" w:hAnsi="Arial" w:cs="Arial"/>
          <w:sz w:val="22"/>
          <w:szCs w:val="22"/>
        </w:rPr>
        <w:t xml:space="preserve"> year.</w:t>
      </w:r>
    </w:p>
    <w:p w14:paraId="524FAB68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</w:p>
    <w:p w14:paraId="556F9B5B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 xml:space="preserve">With a modern solution, upgrading your plan can be relatively seamless. </w:t>
      </w:r>
    </w:p>
    <w:p w14:paraId="35A7E573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</w:p>
    <w:p w14:paraId="051A3C21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 xml:space="preserve">I look forwarding to chatting about ways to improve your retirement benefits. </w:t>
      </w:r>
    </w:p>
    <w:p w14:paraId="5A817F2D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</w:p>
    <w:p w14:paraId="34F8BC3D" w14:textId="77777777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>Warmly,</w:t>
      </w:r>
    </w:p>
    <w:p w14:paraId="78835811" w14:textId="2FFBC008" w:rsidR="004D6602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>{advisor name}</w:t>
      </w:r>
    </w:p>
    <w:p w14:paraId="6802C660" w14:textId="77777777" w:rsidR="004B344C" w:rsidRDefault="004B344C" w:rsidP="004B344C">
      <w:pPr>
        <w:rPr>
          <w:sz w:val="22"/>
          <w:szCs w:val="22"/>
        </w:rPr>
      </w:pPr>
    </w:p>
    <w:p w14:paraId="1B017C5E" w14:textId="7DC35F60" w:rsidR="002E21F5" w:rsidRPr="00210D9B" w:rsidRDefault="007C7625" w:rsidP="00210D9B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56ECBDB8">
            <wp:extent cx="4971383" cy="259799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383" cy="259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1F5" w:rsidRPr="00210D9B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5135" w14:textId="77777777" w:rsidR="00D26924" w:rsidRDefault="00D26924" w:rsidP="00D85C71">
      <w:r>
        <w:separator/>
      </w:r>
    </w:p>
  </w:endnote>
  <w:endnote w:type="continuationSeparator" w:id="0">
    <w:p w14:paraId="57153B9C" w14:textId="77777777" w:rsidR="00D26924" w:rsidRDefault="00D26924" w:rsidP="00D85C71">
      <w:r>
        <w:continuationSeparator/>
      </w:r>
    </w:p>
  </w:endnote>
  <w:endnote w:type="continuationNotice" w:id="1">
    <w:p w14:paraId="49E818B6" w14:textId="77777777" w:rsidR="00B328DA" w:rsidRDefault="00B328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tiv Grotesk Corp"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C4B" w14:textId="77777777" w:rsidR="00D26924" w:rsidRDefault="00D26924" w:rsidP="00D85C71">
      <w:r>
        <w:separator/>
      </w:r>
    </w:p>
  </w:footnote>
  <w:footnote w:type="continuationSeparator" w:id="0">
    <w:p w14:paraId="21EB0DB4" w14:textId="77777777" w:rsidR="00D26924" w:rsidRDefault="00D26924" w:rsidP="00D85C71">
      <w:r>
        <w:continuationSeparator/>
      </w:r>
    </w:p>
  </w:footnote>
  <w:footnote w:type="continuationNotice" w:id="1">
    <w:p w14:paraId="2FC4D50A" w14:textId="77777777" w:rsidR="00B328DA" w:rsidRDefault="00B328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qQUAVFqcdywAAAA="/>
  </w:docVars>
  <w:rsids>
    <w:rsidRoot w:val="00210D9B"/>
    <w:rsid w:val="00176D3E"/>
    <w:rsid w:val="001A212D"/>
    <w:rsid w:val="00210D9B"/>
    <w:rsid w:val="00210FC7"/>
    <w:rsid w:val="002E21F5"/>
    <w:rsid w:val="003F04B2"/>
    <w:rsid w:val="00420B7F"/>
    <w:rsid w:val="00487BA4"/>
    <w:rsid w:val="004B344C"/>
    <w:rsid w:val="004D6602"/>
    <w:rsid w:val="00715317"/>
    <w:rsid w:val="007C7625"/>
    <w:rsid w:val="009D572C"/>
    <w:rsid w:val="00B328DA"/>
    <w:rsid w:val="00D26924"/>
    <w:rsid w:val="00D840EE"/>
    <w:rsid w:val="00D85C71"/>
    <w:rsid w:val="00DD2FE5"/>
    <w:rsid w:val="00E47F7E"/>
    <w:rsid w:val="00E50EA6"/>
    <w:rsid w:val="00EC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A1EF0897-3DDB-479A-9377-0324E32C0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04C12-8716-4BAA-916E-4A6EF48DC379}">
  <ds:schemaRefs>
    <ds:schemaRef ds:uri="http://schemas.microsoft.com/office/2006/metadata/properties"/>
    <ds:schemaRef ds:uri="http://schemas.microsoft.com/office/infopath/2007/PartnerControls"/>
    <ds:schemaRef ds:uri="c7736689-7f46-4f76-bece-8827e4571b7f"/>
    <ds:schemaRef ds:uri="85ce0116-f8da-4549-b797-8398c9db9629"/>
  </ds:schemaRefs>
</ds:datastoreItem>
</file>

<file path=customXml/itemProps2.xml><?xml version="1.0" encoding="utf-8"?>
<ds:datastoreItem xmlns:ds="http://schemas.openxmlformats.org/officeDocument/2006/customXml" ds:itemID="{3143AD96-8013-4377-81C6-67EDB5229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7BEFED-CB6C-4A42-A7D3-73AC5CC5C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4</Words>
  <Characters>76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Christopher Yeldon</cp:lastModifiedBy>
  <cp:revision>7</cp:revision>
  <dcterms:created xsi:type="dcterms:W3CDTF">2023-01-16T23:55:00Z</dcterms:created>
  <dcterms:modified xsi:type="dcterms:W3CDTF">2023-02-13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